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5DB9BA21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</w:p>
    <w:p w14:paraId="120D68A8" w14:textId="39267355" w:rsidR="00946917" w:rsidRPr="00946917" w:rsidRDefault="00946917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 w:rsidRPr="00946917">
        <w:rPr>
          <w:sz w:val="36"/>
          <w:szCs w:val="36"/>
        </w:rPr>
        <w:t>Rajneesh Pandey, 106119100, CSE-B</w:t>
      </w:r>
    </w:p>
    <w:p w14:paraId="4DD7FFC7" w14:textId="2D8EC8C3" w:rsidR="00946917" w:rsidRDefault="00946917" w:rsidP="00946917">
      <w:pPr>
        <w:rPr>
          <w:sz w:val="28"/>
        </w:rPr>
      </w:pPr>
    </w:p>
    <w:p w14:paraId="59B89F8E" w14:textId="28CDF5E2" w:rsidR="00946917" w:rsidRDefault="00946917" w:rsidP="00946917">
      <w:pPr>
        <w:rPr>
          <w:sz w:val="28"/>
        </w:rPr>
      </w:pPr>
      <w:r>
        <w:rPr>
          <w:sz w:val="28"/>
        </w:rPr>
        <w:t xml:space="preserve">Instructions : </w:t>
      </w:r>
    </w:p>
    <w:p w14:paraId="67F1D912" w14:textId="16727EE6" w:rsidR="00946917" w:rsidRDefault="00946917" w:rsidP="00946917">
      <w:pPr>
        <w:rPr>
          <w:rFonts w:ascii="Segoe UI" w:hAnsi="Segoe UI" w:cs="Segoe UI"/>
          <w:color w:val="25242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52424"/>
          <w:sz w:val="21"/>
          <w:szCs w:val="21"/>
          <w:shd w:val="clear" w:color="auto" w:fill="FFFFFF"/>
        </w:rPr>
        <w:t xml:space="preserve">Create a 3 x 3 grid with numbers initialised from 1 </w:t>
      </w:r>
      <w:r>
        <w:rPr>
          <w:rFonts w:ascii="Segoe UI" w:hAnsi="Segoe UI" w:cs="Segoe UI"/>
          <w:color w:val="252424"/>
          <w:sz w:val="21"/>
          <w:szCs w:val="21"/>
          <w:shd w:val="clear" w:color="auto" w:fill="FFFFFF"/>
        </w:rPr>
        <w:t>–</w:t>
      </w:r>
      <w:r>
        <w:rPr>
          <w:rFonts w:ascii="Segoe UI" w:hAnsi="Segoe UI" w:cs="Segoe UI"/>
          <w:color w:val="252424"/>
          <w:sz w:val="21"/>
          <w:szCs w:val="21"/>
          <w:shd w:val="clear" w:color="auto" w:fill="FFFFFF"/>
        </w:rPr>
        <w:t xml:space="preserve"> 9</w:t>
      </w:r>
      <w:r>
        <w:rPr>
          <w:rFonts w:ascii="Segoe UI" w:hAnsi="Segoe UI" w:cs="Segoe UI"/>
          <w:color w:val="252424"/>
          <w:sz w:val="21"/>
          <w:szCs w:val="21"/>
          <w:shd w:val="clear" w:color="auto" w:fill="FFFFFF"/>
        </w:rPr>
        <w:t>.</w:t>
      </w:r>
    </w:p>
    <w:p w14:paraId="26D1F311" w14:textId="4A73F5CE" w:rsidR="00946917" w:rsidRDefault="00946917" w:rsidP="00946917">
      <w:pPr>
        <w:rPr>
          <w:sz w:val="28"/>
        </w:rPr>
      </w:pPr>
      <w:r>
        <w:rPr>
          <w:rFonts w:ascii="Segoe UI" w:hAnsi="Segoe UI" w:cs="Segoe UI"/>
          <w:color w:val="252424"/>
          <w:sz w:val="21"/>
          <w:szCs w:val="21"/>
          <w:shd w:val="clear" w:color="auto" w:fill="FFFFFF"/>
        </w:rPr>
        <w:t>after a sequence of operations, the numbers should sum to 50</w:t>
      </w:r>
      <w:r>
        <w:rPr>
          <w:rFonts w:ascii="Segoe UI" w:hAnsi="Segoe UI" w:cs="Segoe UI"/>
          <w:color w:val="252424"/>
          <w:sz w:val="21"/>
          <w:szCs w:val="21"/>
          <w:shd w:val="clear" w:color="auto" w:fill="FFFFFF"/>
        </w:rPr>
        <w:t xml:space="preserve"> to 60</w:t>
      </w:r>
      <w:r>
        <w:rPr>
          <w:rFonts w:ascii="Segoe UI" w:hAnsi="Segoe UI" w:cs="Segoe UI"/>
          <w:color w:val="252424"/>
          <w:sz w:val="21"/>
          <w:szCs w:val="21"/>
          <w:shd w:val="clear" w:color="auto" w:fill="FFFFFF"/>
        </w:rPr>
        <w:t>.</w:t>
      </w:r>
    </w:p>
    <w:p w14:paraId="40817894" w14:textId="77777777" w:rsidR="00946917" w:rsidRDefault="00946917" w:rsidP="00946917">
      <w:pPr>
        <w:rPr>
          <w:sz w:val="28"/>
        </w:rPr>
      </w:pPr>
    </w:p>
    <w:p w14:paraId="493507A8" w14:textId="727C54E6" w:rsidR="00946917" w:rsidRDefault="00946917" w:rsidP="00946917">
      <w:pPr>
        <w:rPr>
          <w:sz w:val="28"/>
        </w:rPr>
      </w:pPr>
      <w:r w:rsidRPr="00946917">
        <w:rPr>
          <w:sz w:val="28"/>
        </w:rPr>
        <w:t xml:space="preserve">Code : </w:t>
      </w:r>
    </w:p>
    <w:p w14:paraId="4DC8F80C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AtI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0,[H|T],X, [HN|T]):-</w:t>
      </w:r>
    </w:p>
    <w:p w14:paraId="31E0CA30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 HN is H+X.</w:t>
      </w:r>
    </w:p>
    <w:p w14:paraId="17B96783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</w:p>
    <w:p w14:paraId="3EC4B86C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AtI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I,[H|T],X,[H|TN]):-</w:t>
      </w:r>
    </w:p>
    <w:p w14:paraId="1BE3EB0B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 IN is I-1,</w:t>
      </w:r>
    </w:p>
    <w:p w14:paraId="11BCB661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 </w:t>
      </w: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AtI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IN,T,X,TN).</w:t>
      </w:r>
    </w:p>
    <w:p w14:paraId="0FAD4F41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</w:p>
    <w:p w14:paraId="06C623F1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ToMatrix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[],[]).</w:t>
      </w:r>
    </w:p>
    <w:p w14:paraId="7A5D9848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</w:p>
    <w:p w14:paraId="73A80A26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ToMatrix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[H|T],[NH|NT]):-</w:t>
      </w:r>
    </w:p>
    <w:p w14:paraId="109A47B9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 </w:t>
      </w: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AtI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2,H,2,NH),</w:t>
      </w:r>
    </w:p>
    <w:p w14:paraId="09BE37B0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 </w:t>
      </w: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ToMatrix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T,NT).</w:t>
      </w:r>
    </w:p>
    <w:p w14:paraId="616B063F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</w:p>
    <w:p w14:paraId="61DB7846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makeChange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[],[]).</w:t>
      </w:r>
    </w:p>
    <w:p w14:paraId="3BA20A05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</w:p>
    <w:p w14:paraId="52672D91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makeChange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[H|T],[NH|NT]):-</w:t>
      </w:r>
    </w:p>
    <w:p w14:paraId="5B4C0604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 </w:t>
      </w: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ToMatrix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[H|T],[HH|NT]),</w:t>
      </w:r>
    </w:p>
    <w:p w14:paraId="0E8FA857" w14:textId="77777777" w:rsidR="00946917" w:rsidRPr="00946917" w:rsidRDefault="00946917" w:rsidP="00946917">
      <w:pPr>
        <w:shd w:val="clear" w:color="auto" w:fill="272822"/>
        <w:spacing w:after="0" w:line="360" w:lineRule="atLeast"/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</w:pPr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 </w:t>
      </w:r>
      <w:proofErr w:type="spellStart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addAtI</w:t>
      </w:r>
      <w:proofErr w:type="spellEnd"/>
      <w:r w:rsidRPr="00946917">
        <w:rPr>
          <w:rFonts w:ascii="Consolas" w:eastAsia="Times New Roman" w:hAnsi="Consolas" w:cs="Times New Roman"/>
          <w:color w:val="F8F8F2"/>
          <w:sz w:val="26"/>
          <w:szCs w:val="26"/>
          <w:lang w:eastAsia="en-IN" w:bidi="hi-IN"/>
        </w:rPr>
        <w:t>(0,HH,-1,NH).</w:t>
      </w:r>
    </w:p>
    <w:p w14:paraId="23DE3B70" w14:textId="3839BFC3" w:rsidR="00946917" w:rsidRDefault="00946917" w:rsidP="0094691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24292E"/>
          <w:sz w:val="26"/>
          <w:szCs w:val="26"/>
          <w:lang w:eastAsia="en-IN" w:bidi="hi-IN"/>
        </w:rPr>
      </w:pPr>
    </w:p>
    <w:p w14:paraId="1A7E717C" w14:textId="4F6705AF" w:rsidR="00946917" w:rsidRPr="00946917" w:rsidRDefault="00946917" w:rsidP="0094691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24292E"/>
          <w:sz w:val="26"/>
          <w:szCs w:val="26"/>
          <w:lang w:eastAsia="en-IN" w:bidi="hi-IN"/>
        </w:rPr>
      </w:pPr>
    </w:p>
    <w:p w14:paraId="408138E3" w14:textId="06EDC90D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INPUT:</w:t>
      </w:r>
      <w:r w:rsidRPr="00946917">
        <w:rPr>
          <w:rFonts w:ascii="Consolas" w:hAnsi="Consolas"/>
        </w:rPr>
        <w:t xml:space="preserve"> </w:t>
      </w:r>
      <w:proofErr w:type="spellStart"/>
      <w:r w:rsidR="006D73F0">
        <w:rPr>
          <w:rFonts w:ascii="Consolas" w:hAnsi="Consolas"/>
        </w:rPr>
        <w:t>makeChange</w:t>
      </w:r>
      <w:proofErr w:type="spellEnd"/>
      <w:r w:rsidRPr="00946917">
        <w:rPr>
          <w:rFonts w:ascii="Consolas" w:hAnsi="Consolas"/>
        </w:rPr>
        <w:t xml:space="preserve">([[1,2,3],[4,5,6],[7,8,9]], X). </w:t>
      </w:r>
    </w:p>
    <w:p w14:paraId="717C5A67" w14:textId="77777777" w:rsidR="00946917" w:rsidRP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58CD44C9" w14:textId="72961D73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OUTPUT:</w:t>
      </w:r>
      <w:r w:rsidRPr="00946917">
        <w:rPr>
          <w:rFonts w:ascii="Consolas" w:hAnsi="Consolas"/>
        </w:rPr>
        <w:t xml:space="preserve"> X = [[0,2,5],[4,5,8],[7,8,11]]</w:t>
      </w:r>
    </w:p>
    <w:p w14:paraId="03F4AA02" w14:textId="5C2AD17C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71B37C2D" w14:textId="0DAFCD67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2C67900E" w14:textId="1C0E464D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AABA9F3" w14:textId="56A3AF09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07ECB5A" w14:textId="7B4C28CA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3C29850E" w14:textId="1FE2510A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484BB623" w14:textId="1B973DD3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142B8AB7" w14:textId="20A265EC" w:rsidR="00946917" w:rsidRP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46917">
        <w:rPr>
          <w:rFonts w:ascii="Consolas" w:hAnsi="Consolas"/>
          <w:b/>
          <w:bCs/>
          <w:u w:val="single"/>
        </w:rPr>
        <w:t xml:space="preserve">Screenshots: </w:t>
      </w:r>
    </w:p>
    <w:p w14:paraId="61B4A00A" w14:textId="696C956B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05AD1865" w14:textId="77777777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7023CFC1" w14:textId="1F2F7978" w:rsidR="00946917" w:rsidRP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7B53AD6F" wp14:editId="33C89E66">
            <wp:extent cx="6827520" cy="3637664"/>
            <wp:effectExtent l="0" t="0" r="0" b="127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8969" cy="366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878F" w14:textId="112CC5A9" w:rsidR="00946917" w:rsidRDefault="00946917" w:rsidP="00946917">
      <w:pPr>
        <w:rPr>
          <w:sz w:val="28"/>
        </w:rPr>
      </w:pPr>
    </w:p>
    <w:p w14:paraId="7DA79D56" w14:textId="224BEE3F" w:rsidR="00946917" w:rsidRDefault="00946917" w:rsidP="00946917">
      <w:pPr>
        <w:rPr>
          <w:sz w:val="28"/>
        </w:rPr>
      </w:pPr>
    </w:p>
    <w:p w14:paraId="55FFA00E" w14:textId="4F4D97F1" w:rsidR="00946917" w:rsidRPr="006D73F0" w:rsidRDefault="00946917" w:rsidP="00946917">
      <w:pPr>
        <w:rPr>
          <w:sz w:val="28"/>
          <w:u w:val="single"/>
        </w:rPr>
      </w:pPr>
      <w:r w:rsidRPr="006D73F0">
        <w:rPr>
          <w:sz w:val="28"/>
          <w:u w:val="single"/>
        </w:rPr>
        <w:t xml:space="preserve">Sequence of Operation </w:t>
      </w:r>
    </w:p>
    <w:p w14:paraId="6ECAC5A6" w14:textId="10FD3A7E" w:rsidR="00946917" w:rsidRPr="00946917" w:rsidRDefault="00946917" w:rsidP="00946917">
      <w:pPr>
        <w:rPr>
          <w:sz w:val="28"/>
        </w:rPr>
      </w:pPr>
      <w:r>
        <w:rPr>
          <w:sz w:val="28"/>
        </w:rPr>
        <w:t xml:space="preserve">Increment third </w:t>
      </w:r>
      <w:r w:rsidR="006D73F0">
        <w:rPr>
          <w:sz w:val="28"/>
        </w:rPr>
        <w:t>element by the value of 2 in every row.</w:t>
      </w:r>
    </w:p>
    <w:sectPr w:rsidR="00946917" w:rsidRPr="00946917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rAUAGvb5ySwAAAA="/>
  </w:docVars>
  <w:rsids>
    <w:rsidRoot w:val="00946917"/>
    <w:rsid w:val="00603719"/>
    <w:rsid w:val="006D73F0"/>
    <w:rsid w:val="0094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2</cp:revision>
  <cp:lastPrinted>2021-08-06T15:35:00Z</cp:lastPrinted>
  <dcterms:created xsi:type="dcterms:W3CDTF">2021-08-06T15:21:00Z</dcterms:created>
  <dcterms:modified xsi:type="dcterms:W3CDTF">2021-08-06T15:36:00Z</dcterms:modified>
</cp:coreProperties>
</file>